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CBA66" w14:textId="39355DD5" w:rsidR="003305AC" w:rsidRDefault="003305AC" w:rsidP="003305AC">
      <w:pPr>
        <w:rPr>
          <w:b/>
          <w:sz w:val="24"/>
          <w:szCs w:val="24"/>
        </w:rPr>
      </w:pPr>
    </w:p>
    <w:p w14:paraId="33334875" w14:textId="77777777" w:rsidR="00B005BA" w:rsidRPr="00B753F4" w:rsidRDefault="00B005BA" w:rsidP="00B005BA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r w:rsidRPr="00B753F4">
        <w:rPr>
          <w:rFonts w:asciiTheme="minorHAnsi" w:hAnsiTheme="minorHAnsi" w:cstheme="minorHAnsi"/>
          <w:b w:val="0"/>
          <w:sz w:val="20"/>
          <w:szCs w:val="22"/>
        </w:rPr>
        <w:t xml:space="preserve">FORMULARZ OFERTY </w:t>
      </w:r>
    </w:p>
    <w:p w14:paraId="516F8CBD" w14:textId="77777777" w:rsidR="00B005BA" w:rsidRPr="00B753F4" w:rsidRDefault="00B005BA" w:rsidP="00B005BA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3F771F81" w14:textId="77777777" w:rsidR="00B005BA" w:rsidRDefault="00B005BA" w:rsidP="00B005BA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58006078" w14:textId="4321281F" w:rsidR="00B005BA" w:rsidRPr="001978DF" w:rsidRDefault="00B005BA" w:rsidP="00B005BA">
      <w:pPr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  <w:r w:rsidRPr="00B753F4">
        <w:rPr>
          <w:rFonts w:asciiTheme="minorHAnsi" w:hAnsiTheme="minorHAnsi" w:cstheme="minorHAnsi"/>
          <w:sz w:val="20"/>
        </w:rPr>
        <w:t xml:space="preserve">Przedmiot zamówienia: </w:t>
      </w:r>
      <w:r>
        <w:rPr>
          <w:rFonts w:asciiTheme="minorHAnsi" w:hAnsiTheme="minorHAnsi" w:cstheme="minorHAnsi"/>
          <w:sz w:val="20"/>
        </w:rPr>
        <w:t xml:space="preserve"> </w:t>
      </w:r>
      <w:r>
        <w:rPr>
          <w:rFonts w:asciiTheme="minorHAnsi" w:eastAsia="TimesNewRoman" w:hAnsiTheme="minorHAnsi" w:cstheme="minorHAnsi"/>
          <w:b/>
          <w:bCs/>
          <w:lang w:eastAsia="pl-PL"/>
        </w:rPr>
        <w:t>Zamieszczenie pięciu art</w:t>
      </w:r>
      <w:r w:rsidR="00C9144C">
        <w:rPr>
          <w:rFonts w:asciiTheme="minorHAnsi" w:eastAsia="TimesNewRoman" w:hAnsiTheme="minorHAnsi" w:cstheme="minorHAnsi"/>
          <w:b/>
          <w:bCs/>
          <w:lang w:eastAsia="pl-PL"/>
        </w:rPr>
        <w:t>ykułów sponsorowanych</w:t>
      </w:r>
      <w:r>
        <w:rPr>
          <w:rFonts w:asciiTheme="minorHAnsi" w:eastAsia="TimesNewRoman" w:hAnsiTheme="minorHAnsi" w:cstheme="minorHAnsi"/>
          <w:b/>
          <w:bCs/>
          <w:lang w:eastAsia="pl-PL"/>
        </w:rPr>
        <w:t xml:space="preserve"> na portalach intern</w:t>
      </w:r>
      <w:r w:rsidR="00C9144C">
        <w:rPr>
          <w:rFonts w:asciiTheme="minorHAnsi" w:eastAsia="TimesNewRoman" w:hAnsiTheme="minorHAnsi" w:cstheme="minorHAnsi"/>
          <w:b/>
          <w:bCs/>
          <w:lang w:eastAsia="pl-PL"/>
        </w:rPr>
        <w:t>e</w:t>
      </w:r>
      <w:r>
        <w:rPr>
          <w:rFonts w:asciiTheme="minorHAnsi" w:eastAsia="TimesNewRoman" w:hAnsiTheme="minorHAnsi" w:cstheme="minorHAnsi"/>
          <w:b/>
          <w:bCs/>
          <w:lang w:eastAsia="pl-PL"/>
        </w:rPr>
        <w:t>towych</w:t>
      </w:r>
      <w:r w:rsidR="00C9144C">
        <w:rPr>
          <w:rFonts w:asciiTheme="minorHAnsi" w:eastAsia="TimesNewRoman" w:hAnsiTheme="minorHAnsi" w:cstheme="minorHAnsi"/>
          <w:b/>
          <w:bCs/>
          <w:lang w:eastAsia="pl-PL"/>
        </w:rPr>
        <w:t xml:space="preserve"> </w:t>
      </w:r>
      <w:r w:rsidRPr="001978DF">
        <w:rPr>
          <w:rFonts w:asciiTheme="minorHAnsi" w:eastAsia="TimesNewRoman" w:hAnsiTheme="minorHAnsi" w:cstheme="minorHAnsi"/>
          <w:b/>
          <w:bCs/>
          <w:lang w:eastAsia="pl-PL"/>
        </w:rPr>
        <w:t xml:space="preserve">na potrzeby </w:t>
      </w:r>
      <w:r>
        <w:rPr>
          <w:rFonts w:asciiTheme="minorHAnsi" w:eastAsia="TimesNewRoman" w:hAnsiTheme="minorHAnsi" w:cstheme="minorHAnsi"/>
          <w:b/>
          <w:bCs/>
          <w:lang w:eastAsia="pl-PL"/>
        </w:rPr>
        <w:t>Muzeum Górnictwa Węglowego w </w:t>
      </w:r>
      <w:r w:rsidRPr="001978DF">
        <w:rPr>
          <w:rFonts w:asciiTheme="minorHAnsi" w:eastAsia="TimesNewRoman" w:hAnsiTheme="minorHAnsi" w:cstheme="minorHAnsi"/>
          <w:b/>
          <w:bCs/>
          <w:lang w:eastAsia="pl-PL"/>
        </w:rPr>
        <w:t>Zabrzu</w:t>
      </w:r>
      <w:r>
        <w:rPr>
          <w:rFonts w:asciiTheme="minorHAnsi" w:eastAsia="TimesNewRoman" w:hAnsiTheme="minorHAnsi" w:cstheme="minorHAnsi"/>
          <w:b/>
          <w:bCs/>
          <w:lang w:eastAsia="pl-PL"/>
        </w:rPr>
        <w:t>.</w:t>
      </w:r>
    </w:p>
    <w:p w14:paraId="2181B5CF" w14:textId="77777777" w:rsidR="00B005BA" w:rsidRDefault="00B005BA" w:rsidP="00B005BA">
      <w:pPr>
        <w:spacing w:after="0"/>
        <w:rPr>
          <w:rFonts w:asciiTheme="minorHAnsi" w:eastAsia="TimesNewRoman" w:hAnsiTheme="minorHAnsi" w:cstheme="minorHAnsi"/>
          <w:b/>
          <w:bCs/>
          <w:lang w:eastAsia="pl-PL"/>
        </w:rPr>
      </w:pPr>
    </w:p>
    <w:p w14:paraId="0828945A" w14:textId="77777777" w:rsidR="00B005BA" w:rsidRPr="00B753F4" w:rsidRDefault="00B005BA" w:rsidP="00B005BA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Nazwa i adres ZAMAWIAJĄCEGO:</w:t>
      </w:r>
    </w:p>
    <w:p w14:paraId="17D0057B" w14:textId="77777777" w:rsidR="00B005BA" w:rsidRPr="00B753F4" w:rsidRDefault="00B005BA" w:rsidP="00B005BA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Muzeum Górnictwa Węglowego w Zabrzu, ul. </w:t>
      </w:r>
      <w:proofErr w:type="spellStart"/>
      <w:r w:rsidRPr="00B753F4">
        <w:rPr>
          <w:rFonts w:asciiTheme="minorHAnsi" w:hAnsiTheme="minorHAnsi" w:cstheme="minorHAnsi"/>
          <w:sz w:val="20"/>
        </w:rPr>
        <w:t>Georgiusa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B753F4">
        <w:rPr>
          <w:rFonts w:asciiTheme="minorHAnsi" w:hAnsiTheme="minorHAnsi" w:cstheme="minorHAnsi"/>
          <w:sz w:val="20"/>
        </w:rPr>
        <w:t>Agricoli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2, 41-800 Zabrze </w:t>
      </w:r>
    </w:p>
    <w:p w14:paraId="226F0FC9" w14:textId="77777777" w:rsidR="00B005BA" w:rsidRPr="00B753F4" w:rsidRDefault="00B005BA" w:rsidP="00B005BA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Sprawę prowadzi: </w:t>
      </w:r>
      <w:r w:rsidRPr="0082092C">
        <w:rPr>
          <w:rFonts w:asciiTheme="minorHAnsi" w:hAnsiTheme="minorHAnsi" w:cstheme="minorHAnsi"/>
          <w:sz w:val="20"/>
        </w:rPr>
        <w:t>…………………………………..</w:t>
      </w:r>
    </w:p>
    <w:p w14:paraId="0E1FBF4D" w14:textId="4834E9AC" w:rsidR="00B005BA" w:rsidRDefault="00B005BA" w:rsidP="00385529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e – mail: </w:t>
      </w:r>
      <w:hyperlink r:id="rId12" w:history="1">
        <w:r w:rsidRPr="00B753F4">
          <w:rPr>
            <w:rStyle w:val="Hipercze"/>
            <w:rFonts w:asciiTheme="minorHAnsi" w:hAnsiTheme="minorHAnsi" w:cstheme="minorHAnsi"/>
            <w:sz w:val="20"/>
          </w:rPr>
          <w:t>oferty@muzeumgornictwa.pl</w:t>
        </w:r>
      </w:hyperlink>
      <w:r w:rsidRPr="00B753F4">
        <w:rPr>
          <w:rFonts w:asciiTheme="minorHAnsi" w:hAnsiTheme="minorHAnsi" w:cstheme="minorHAnsi"/>
          <w:sz w:val="20"/>
        </w:rPr>
        <w:t>.</w:t>
      </w:r>
    </w:p>
    <w:p w14:paraId="72FAB0DB" w14:textId="77777777" w:rsidR="00B005BA" w:rsidRPr="00B753F4" w:rsidRDefault="00B005BA" w:rsidP="00B005BA">
      <w:pPr>
        <w:spacing w:after="0"/>
        <w:rPr>
          <w:rFonts w:asciiTheme="minorHAnsi" w:hAnsiTheme="minorHAnsi" w:cstheme="minorHAnsi"/>
          <w:sz w:val="20"/>
        </w:rPr>
      </w:pPr>
    </w:p>
    <w:p w14:paraId="165FB121" w14:textId="77777777" w:rsidR="00B005BA" w:rsidRPr="00B753F4" w:rsidRDefault="00B005BA" w:rsidP="00B005BA">
      <w:pPr>
        <w:pStyle w:val="Akapitzlist"/>
        <w:numPr>
          <w:ilvl w:val="1"/>
          <w:numId w:val="6"/>
        </w:numPr>
        <w:spacing w:after="0"/>
        <w:ind w:left="0" w:firstLine="0"/>
        <w:rPr>
          <w:rFonts w:cstheme="minorHAnsi"/>
          <w:sz w:val="20"/>
        </w:rPr>
      </w:pPr>
      <w:r w:rsidRPr="00B753F4">
        <w:rPr>
          <w:rFonts w:cstheme="minorHAnsi"/>
          <w:sz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B005BA" w:rsidRPr="00B753F4" w14:paraId="59CA5CD2" w14:textId="77777777" w:rsidTr="00537D59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01B044B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azwa (firma) Wykonawcy</w:t>
            </w:r>
            <w:r w:rsidRPr="00B753F4">
              <w:rPr>
                <w:rFonts w:asciiTheme="minorHAnsi" w:hAnsiTheme="minorHAnsi" w:cstheme="minorHAnsi"/>
                <w:sz w:val="20"/>
                <w:vertAlign w:val="superscript"/>
              </w:rPr>
              <w:t>1</w:t>
            </w:r>
          </w:p>
          <w:p w14:paraId="5780B21F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3E3948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Adres Wykonawcy</w:t>
            </w:r>
          </w:p>
          <w:p w14:paraId="11288030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B005BA" w:rsidRPr="00B753F4" w14:paraId="15BEFFD2" w14:textId="77777777" w:rsidTr="00537D59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4357C4A6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191FDE69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76A42E45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138FFBE3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B005BA" w:rsidRPr="00B753F4" w14:paraId="37511EF6" w14:textId="77777777" w:rsidTr="00537D59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B68D249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5F5820CC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2EF09A0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E-mail</w:t>
            </w:r>
          </w:p>
        </w:tc>
      </w:tr>
      <w:tr w:rsidR="00B005BA" w:rsidRPr="00B753F4" w14:paraId="3F385EDF" w14:textId="77777777" w:rsidTr="00537D59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E1D830F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0D399910" w14:textId="77777777" w:rsidR="00B005BA" w:rsidRPr="00B753F4" w:rsidRDefault="00B005BA" w:rsidP="00537D59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 xml:space="preserve">Poniższe dane podaję dobrowolnie, w celu usprawnienia kontaktu </w:t>
            </w:r>
          </w:p>
          <w:p w14:paraId="75B1C0A5" w14:textId="77777777" w:rsidR="00B005BA" w:rsidRPr="00B753F4" w:rsidRDefault="00B005BA" w:rsidP="00537D59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>z Zamawiającym w zakresie prowadzonego postępowania</w:t>
            </w:r>
          </w:p>
        </w:tc>
      </w:tr>
      <w:tr w:rsidR="00B005BA" w:rsidRPr="00B753F4" w14:paraId="44D02C53" w14:textId="77777777" w:rsidTr="00537D59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709C5E43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39D91498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57F7E68E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5C54BF88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A44BE77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7A4BB0F2" w14:textId="77777777" w:rsidR="00B005BA" w:rsidRPr="00B753F4" w:rsidRDefault="00B005BA" w:rsidP="00537D59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01414219" w14:textId="77777777" w:rsidR="00B005BA" w:rsidRDefault="00B005BA" w:rsidP="00B005BA">
      <w:pPr>
        <w:spacing w:after="0"/>
        <w:rPr>
          <w:rFonts w:asciiTheme="minorHAnsi" w:hAnsiTheme="minorHAnsi" w:cstheme="minorHAnsi"/>
        </w:rPr>
      </w:pPr>
    </w:p>
    <w:p w14:paraId="3F9179AC" w14:textId="77777777" w:rsidR="00B005BA" w:rsidRPr="00E96F05" w:rsidRDefault="00B005BA" w:rsidP="00B005BA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.</w:t>
      </w:r>
      <w:r w:rsidRPr="00E96F05">
        <w:rPr>
          <w:rFonts w:asciiTheme="minorHAnsi" w:hAnsiTheme="minorHAnsi" w:cstheme="minorHAnsi"/>
        </w:rPr>
        <w:t>Oferta cenowa: Oferuję wykonanie przedmiotu zamówienia za kwoty:</w:t>
      </w:r>
    </w:p>
    <w:p w14:paraId="4AF584FD" w14:textId="77777777" w:rsidR="00B005BA" w:rsidRPr="001978DF" w:rsidRDefault="00B005BA" w:rsidP="00B005BA">
      <w:pPr>
        <w:pStyle w:val="Akapitzlist"/>
        <w:spacing w:after="0"/>
        <w:ind w:left="0"/>
        <w:rPr>
          <w:rFonts w:cstheme="minorHAnsi"/>
        </w:rPr>
      </w:pPr>
    </w:p>
    <w:p w14:paraId="47FBCA7B" w14:textId="77777777" w:rsidR="00B005BA" w:rsidRPr="00384969" w:rsidRDefault="00B005BA" w:rsidP="00B005BA">
      <w:pPr>
        <w:spacing w:after="0" w:line="480" w:lineRule="auto"/>
        <w:rPr>
          <w:rFonts w:asciiTheme="minorHAnsi" w:hAnsiTheme="minorHAnsi" w:cstheme="minorHAnsi"/>
          <w:b/>
        </w:rPr>
      </w:pPr>
      <w:r w:rsidRPr="00384969">
        <w:rPr>
          <w:rFonts w:asciiTheme="minorHAnsi" w:hAnsiTheme="minorHAnsi" w:cstheme="minorHAnsi"/>
          <w:b/>
        </w:rPr>
        <w:t>cenę brutto:…</w:t>
      </w:r>
      <w:r>
        <w:rPr>
          <w:rFonts w:asciiTheme="minorHAnsi" w:hAnsiTheme="minorHAnsi" w:cstheme="minorHAnsi"/>
          <w:b/>
        </w:rPr>
        <w:t xml:space="preserve">…………………………………………………… </w:t>
      </w:r>
      <w:r w:rsidRPr="00384969">
        <w:rPr>
          <w:rFonts w:asciiTheme="minorHAnsi" w:hAnsiTheme="minorHAnsi" w:cstheme="minorHAnsi"/>
          <w:b/>
        </w:rPr>
        <w:t>PLN</w:t>
      </w:r>
    </w:p>
    <w:p w14:paraId="2193B218" w14:textId="77777777" w:rsidR="00B005BA" w:rsidRPr="00384969" w:rsidRDefault="00B005BA" w:rsidP="00B005BA">
      <w:pPr>
        <w:spacing w:after="0" w:line="480" w:lineRule="auto"/>
        <w:rPr>
          <w:rFonts w:asciiTheme="minorHAnsi" w:hAnsiTheme="minorHAnsi" w:cstheme="minorHAnsi"/>
          <w:b/>
        </w:rPr>
      </w:pPr>
      <w:r w:rsidRPr="00384969">
        <w:rPr>
          <w:rFonts w:asciiTheme="minorHAnsi" w:hAnsiTheme="minorHAnsi" w:cstheme="minorHAnsi"/>
          <w:b/>
        </w:rPr>
        <w:t xml:space="preserve">słownie brutto: </w:t>
      </w:r>
      <w:r>
        <w:rPr>
          <w:rFonts w:asciiTheme="minorHAnsi" w:hAnsiTheme="minorHAnsi" w:cstheme="minorHAnsi"/>
          <w:b/>
        </w:rPr>
        <w:t xml:space="preserve">………………………………………………………………………….. </w:t>
      </w:r>
      <w:r w:rsidRPr="00384969">
        <w:rPr>
          <w:rFonts w:asciiTheme="minorHAnsi" w:hAnsiTheme="minorHAnsi" w:cstheme="minorHAnsi"/>
          <w:b/>
        </w:rPr>
        <w:t>PLN</w:t>
      </w:r>
    </w:p>
    <w:p w14:paraId="3A23FB4A" w14:textId="77777777" w:rsidR="00B005BA" w:rsidRPr="00384969" w:rsidRDefault="00B005BA" w:rsidP="00B005BA">
      <w:pPr>
        <w:spacing w:after="0" w:line="480" w:lineRule="auto"/>
        <w:rPr>
          <w:rFonts w:asciiTheme="minorHAnsi" w:hAnsiTheme="minorHAnsi" w:cstheme="minorHAnsi"/>
          <w:b/>
        </w:rPr>
      </w:pPr>
      <w:r w:rsidRPr="00384969">
        <w:rPr>
          <w:rFonts w:asciiTheme="minorHAnsi" w:hAnsiTheme="minorHAnsi" w:cstheme="minorHAnsi"/>
          <w:b/>
        </w:rPr>
        <w:t xml:space="preserve">cenę netto: </w:t>
      </w:r>
      <w:r>
        <w:rPr>
          <w:rFonts w:asciiTheme="minorHAnsi" w:hAnsiTheme="minorHAnsi" w:cstheme="minorHAnsi"/>
          <w:b/>
        </w:rPr>
        <w:t>………………………………………</w:t>
      </w:r>
    </w:p>
    <w:p w14:paraId="116C250B" w14:textId="77777777" w:rsidR="00B005BA" w:rsidRDefault="00B005BA" w:rsidP="00B005BA">
      <w:pPr>
        <w:spacing w:after="0" w:line="480" w:lineRule="auto"/>
        <w:rPr>
          <w:rFonts w:asciiTheme="minorHAnsi" w:hAnsiTheme="minorHAnsi" w:cstheme="minorHAnsi"/>
          <w:b/>
        </w:rPr>
      </w:pPr>
      <w:r w:rsidRPr="00384969">
        <w:rPr>
          <w:rFonts w:asciiTheme="minorHAnsi" w:hAnsiTheme="minorHAnsi" w:cstheme="minorHAnsi"/>
          <w:b/>
        </w:rPr>
        <w:t>podatek VAT ……………………………… PLN stawka podatku ………..…%</w:t>
      </w:r>
      <w:r>
        <w:rPr>
          <w:rFonts w:asciiTheme="minorHAnsi" w:hAnsiTheme="minorHAnsi" w:cstheme="minorHAnsi"/>
          <w:b/>
        </w:rPr>
        <w:t>,</w:t>
      </w:r>
    </w:p>
    <w:p w14:paraId="7CD5E4B1" w14:textId="77777777" w:rsidR="00B005BA" w:rsidRPr="00B753F4" w:rsidRDefault="00B005BA" w:rsidP="00B005BA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7B908D4B" w14:textId="77777777" w:rsidR="0073356A" w:rsidRDefault="0073356A" w:rsidP="00B005BA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28601DFA" w14:textId="63415186" w:rsidR="00385529" w:rsidRDefault="00385529" w:rsidP="00385529">
      <w:pPr>
        <w:spacing w:after="120"/>
        <w:jc w:val="both"/>
      </w:pPr>
      <w:r>
        <w:rPr>
          <w:noProof/>
        </w:rPr>
        <w:drawing>
          <wp:inline distT="0" distB="0" distL="0" distR="0" wp14:anchorId="7638342B" wp14:editId="04559BA9">
            <wp:extent cx="1379220" cy="60960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364304" wp14:editId="2CBBD71F">
            <wp:extent cx="1394460" cy="46482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B5D1C8" wp14:editId="36EB757E">
            <wp:extent cx="1798320" cy="472440"/>
            <wp:effectExtent l="0" t="0" r="0" b="381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47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3DE3FC" wp14:editId="5F879CD6">
            <wp:extent cx="1615440" cy="525780"/>
            <wp:effectExtent l="0" t="0" r="3810" b="762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ADB29" w14:textId="77777777" w:rsidR="00385529" w:rsidRDefault="00385529" w:rsidP="00385529">
      <w:pPr>
        <w:spacing w:after="120"/>
        <w:jc w:val="both"/>
        <w:rPr>
          <w:rFonts w:asciiTheme="minorHAnsi" w:hAnsiTheme="minorHAnsi" w:cstheme="minorHAnsi"/>
          <w:u w:val="single"/>
          <w:lang w:val="x-none"/>
        </w:rPr>
      </w:pPr>
      <w:r>
        <w:t>Projekt pn. „Rewitalizacja i udostępnienie poprzemysłowego Dziedzictwa Górnego Śląska” współfinansowany przez Unię Europejską z Europejskiego Funduszu Rozwoju Regionalnego w ramach Programu Operacyjnego Infrastruktura i Środowisko na lata 2014-2020</w:t>
      </w:r>
    </w:p>
    <w:p w14:paraId="29771552" w14:textId="77777777" w:rsidR="00A07B96" w:rsidRDefault="00385529" w:rsidP="00385529">
      <w:pPr>
        <w:pStyle w:val="Tekstpodstawowy"/>
        <w:tabs>
          <w:tab w:val="left" w:pos="900"/>
          <w:tab w:val="left" w:pos="1080"/>
        </w:tabs>
        <w:spacing w:after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lastRenderedPageBreak/>
        <w:t>2.1</w:t>
      </w:r>
      <w:r w:rsidR="00C55C24">
        <w:rPr>
          <w:rFonts w:asciiTheme="minorHAnsi" w:hAnsiTheme="minorHAnsi" w:cstheme="minorHAnsi"/>
          <w:sz w:val="20"/>
          <w:szCs w:val="20"/>
        </w:rPr>
        <w:t xml:space="preserve"> </w:t>
      </w:r>
      <w:r w:rsidR="000A3E7E">
        <w:rPr>
          <w:rFonts w:asciiTheme="minorHAnsi" w:hAnsiTheme="minorHAnsi" w:cstheme="minorHAnsi"/>
          <w:sz w:val="20"/>
          <w:szCs w:val="20"/>
        </w:rPr>
        <w:t>Wybór oferty prowadzić będzie do powstania u Zamawiającego obowiąz</w:t>
      </w:r>
      <w:r w:rsidR="000C6207">
        <w:rPr>
          <w:rFonts w:asciiTheme="minorHAnsi" w:hAnsiTheme="minorHAnsi" w:cstheme="minorHAnsi"/>
          <w:sz w:val="20"/>
          <w:szCs w:val="20"/>
        </w:rPr>
        <w:t>ku podatkowego w zakresie następujących towarów/ usług</w:t>
      </w:r>
      <w:r w:rsidR="00A07B96">
        <w:rPr>
          <w:rFonts w:asciiTheme="minorHAnsi" w:hAnsiTheme="minorHAnsi" w:cstheme="minorHAnsi"/>
          <w:sz w:val="20"/>
          <w:szCs w:val="20"/>
        </w:rPr>
        <w:t>: brak</w:t>
      </w:r>
    </w:p>
    <w:p w14:paraId="53577C90" w14:textId="162D4F65" w:rsidR="00385529" w:rsidRPr="00B753F4" w:rsidRDefault="00A07B96" w:rsidP="00385529">
      <w:pPr>
        <w:pStyle w:val="Tekstpodstawowy"/>
        <w:tabs>
          <w:tab w:val="left" w:pos="900"/>
          <w:tab w:val="left" w:pos="1080"/>
        </w:tabs>
        <w:spacing w:after="0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>
        <w:rPr>
          <w:rFonts w:asciiTheme="minorHAnsi" w:hAnsiTheme="minorHAnsi" w:cstheme="minorHAnsi"/>
          <w:sz w:val="20"/>
          <w:szCs w:val="20"/>
        </w:rPr>
        <w:t xml:space="preserve">2.2 </w:t>
      </w:r>
      <w:r w:rsidR="00385529" w:rsidRPr="00B753F4">
        <w:rPr>
          <w:rFonts w:asciiTheme="minorHAnsi" w:hAnsiTheme="minorHAnsi" w:cstheme="minorHAnsi"/>
          <w:sz w:val="20"/>
          <w:szCs w:val="20"/>
        </w:rPr>
        <w:t>Wartość ww. towarów lub usług bez kwoty podatku wynosi: ……………………………………………</w:t>
      </w:r>
    </w:p>
    <w:p w14:paraId="3EC3ABF1" w14:textId="77555FF4" w:rsidR="00197982" w:rsidRPr="00B753F4" w:rsidRDefault="00385529" w:rsidP="00B005BA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B753F4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 xml:space="preserve">Punkt </w:t>
      </w:r>
      <w:r w:rsidR="00A07B96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2</w:t>
      </w:r>
      <w:r w:rsidRPr="00B753F4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.1. wypełnić, o ile wybór oferty prowadziłby do powstania u Zamawiającego obowiązku podatkowego zgodnie z przepisami o podatku od towarów i usług, w przeciwnym razie pozostawić niewypełnione</w:t>
      </w:r>
    </w:p>
    <w:p w14:paraId="4DFB211B" w14:textId="77777777" w:rsidR="00385529" w:rsidRDefault="00385529" w:rsidP="00B005BA">
      <w:pPr>
        <w:pStyle w:val="Tekstpodstawowy"/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02DBBDA3" w14:textId="33CD15F6" w:rsidR="00B005BA" w:rsidRPr="00711D3C" w:rsidRDefault="00B005BA" w:rsidP="00B005BA">
      <w:pPr>
        <w:pStyle w:val="Tekstpodstawowy"/>
        <w:spacing w:after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3.</w:t>
      </w:r>
      <w:r w:rsidRPr="00B753F4">
        <w:rPr>
          <w:rFonts w:asciiTheme="minorHAnsi" w:hAnsiTheme="minorHAnsi" w:cstheme="minorHAnsi"/>
          <w:sz w:val="20"/>
          <w:szCs w:val="20"/>
        </w:rPr>
        <w:t>Termin realizacji zamówienia:</w:t>
      </w:r>
      <w:r w:rsidRPr="00B753F4"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 do </w:t>
      </w:r>
      <w:r w:rsidR="00A61114">
        <w:rPr>
          <w:rFonts w:asciiTheme="minorHAnsi" w:eastAsia="TimesNewRoman" w:hAnsiTheme="minorHAnsi" w:cstheme="minorHAnsi"/>
          <w:sz w:val="20"/>
          <w:szCs w:val="20"/>
          <w:lang w:eastAsia="pl-PL"/>
        </w:rPr>
        <w:t>15</w:t>
      </w:r>
      <w:r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 </w:t>
      </w:r>
      <w:r w:rsidRPr="00B753F4">
        <w:rPr>
          <w:rFonts w:asciiTheme="minorHAnsi" w:eastAsia="TimesNewRoman" w:hAnsiTheme="minorHAnsi" w:cstheme="minorHAnsi"/>
          <w:sz w:val="20"/>
          <w:szCs w:val="20"/>
          <w:lang w:eastAsia="pl-PL"/>
        </w:rPr>
        <w:t>grudnia 202</w:t>
      </w:r>
      <w:r>
        <w:rPr>
          <w:rFonts w:asciiTheme="minorHAnsi" w:eastAsia="TimesNewRoman" w:hAnsiTheme="minorHAnsi" w:cstheme="minorHAnsi"/>
          <w:sz w:val="20"/>
          <w:szCs w:val="20"/>
          <w:lang w:eastAsia="pl-PL"/>
        </w:rPr>
        <w:t>3</w:t>
      </w:r>
      <w:r w:rsidRPr="00B753F4"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r. </w:t>
      </w:r>
    </w:p>
    <w:p w14:paraId="4306BC47" w14:textId="77777777" w:rsidR="00B005BA" w:rsidRPr="00B753F4" w:rsidRDefault="00B005BA" w:rsidP="00B005BA">
      <w:pPr>
        <w:pStyle w:val="Tekstpodstawowy"/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7471D41F" w14:textId="77777777" w:rsidR="00B005BA" w:rsidRPr="00F56035" w:rsidRDefault="00B005BA" w:rsidP="00B005BA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4.</w:t>
      </w:r>
      <w:r w:rsidRPr="00F56035">
        <w:rPr>
          <w:rFonts w:asciiTheme="minorHAnsi" w:hAnsiTheme="minorHAnsi" w:cstheme="minorHAnsi"/>
          <w:sz w:val="20"/>
          <w:szCs w:val="20"/>
        </w:rPr>
        <w:t>Oświadczam, że:</w:t>
      </w:r>
    </w:p>
    <w:p w14:paraId="4DE3A26C" w14:textId="77777777" w:rsidR="00B005BA" w:rsidRPr="00B753F4" w:rsidRDefault="00B005BA" w:rsidP="00B005BA">
      <w:pPr>
        <w:numPr>
          <w:ilvl w:val="0"/>
          <w:numId w:val="7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30DAD823" w14:textId="77777777" w:rsidR="00B005BA" w:rsidRPr="00B753F4" w:rsidRDefault="00B005BA" w:rsidP="00B005BA">
      <w:pPr>
        <w:pStyle w:val="Tekstpodstawowy"/>
        <w:numPr>
          <w:ilvl w:val="0"/>
          <w:numId w:val="7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56A27474" w14:textId="77777777" w:rsidR="00B005BA" w:rsidRDefault="00B005BA" w:rsidP="00B005BA">
      <w:pPr>
        <w:numPr>
          <w:ilvl w:val="0"/>
          <w:numId w:val="7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66977C71" w14:textId="536308CF" w:rsidR="00B1300A" w:rsidRPr="00B753F4" w:rsidRDefault="00B1300A" w:rsidP="00B005BA">
      <w:pPr>
        <w:numPr>
          <w:ilvl w:val="0"/>
          <w:numId w:val="7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w razie wybrania naszej oferty </w:t>
      </w:r>
      <w:r w:rsidR="00D4124A">
        <w:rPr>
          <w:rFonts w:asciiTheme="minorHAnsi" w:hAnsiTheme="minorHAnsi" w:cstheme="minorHAnsi"/>
          <w:sz w:val="20"/>
          <w:szCs w:val="20"/>
        </w:rPr>
        <w:t xml:space="preserve">zobowiązujemy się do </w:t>
      </w:r>
      <w:r w:rsidR="005D77B0">
        <w:rPr>
          <w:rFonts w:asciiTheme="minorHAnsi" w:hAnsiTheme="minorHAnsi" w:cstheme="minorHAnsi"/>
          <w:sz w:val="20"/>
          <w:szCs w:val="20"/>
        </w:rPr>
        <w:t>podpisania umowy na warunkach zawartych w zapytaniu ofertowym, w miejscu i terminie określonym przez</w:t>
      </w:r>
      <w:r w:rsidR="00B13784">
        <w:rPr>
          <w:rFonts w:asciiTheme="minorHAnsi" w:hAnsiTheme="minorHAnsi" w:cstheme="minorHAnsi"/>
          <w:sz w:val="20"/>
          <w:szCs w:val="20"/>
        </w:rPr>
        <w:t xml:space="preserve"> Zamawiającego;</w:t>
      </w:r>
    </w:p>
    <w:p w14:paraId="76FDC55D" w14:textId="3E644AE8" w:rsidR="00B005BA" w:rsidRPr="00B753F4" w:rsidRDefault="00B005BA" w:rsidP="00B005BA">
      <w:pPr>
        <w:pStyle w:val="FirstParagraph"/>
        <w:numPr>
          <w:ilvl w:val="0"/>
          <w:numId w:val="7"/>
        </w:numPr>
        <w:spacing w:before="0"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 xml:space="preserve">Zapoznałam/zapoznałem się z klauzulą informacyjną dotyczącą ochrony danych osobowych, zamieszczoną w </w:t>
      </w:r>
      <w:r w:rsidR="004F5423">
        <w:rPr>
          <w:rFonts w:asciiTheme="minorHAnsi" w:hAnsiTheme="minorHAnsi" w:cstheme="minorHAnsi"/>
          <w:sz w:val="20"/>
          <w:szCs w:val="20"/>
          <w:lang w:val="pl-PL"/>
        </w:rPr>
        <w:t>rozeznaniu cenowym</w:t>
      </w:r>
      <w:r w:rsidRPr="00B753F4">
        <w:rPr>
          <w:rFonts w:asciiTheme="minorHAnsi" w:hAnsiTheme="minorHAnsi" w:cstheme="minorHAnsi"/>
          <w:sz w:val="20"/>
          <w:szCs w:val="20"/>
          <w:lang w:val="pl-PL"/>
        </w:rPr>
        <w:t>;</w:t>
      </w:r>
    </w:p>
    <w:p w14:paraId="00898257" w14:textId="77777777" w:rsidR="00B005BA" w:rsidRPr="00B753F4" w:rsidRDefault="00B005BA" w:rsidP="00B005BA">
      <w:pPr>
        <w:pStyle w:val="Tekstpodstawowy"/>
        <w:spacing w:after="0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B753F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3659F954" w14:textId="77777777" w:rsidR="00B005BA" w:rsidRPr="00B753F4" w:rsidRDefault="00B005BA" w:rsidP="00B005BA">
      <w:pPr>
        <w:pStyle w:val="Compact"/>
        <w:numPr>
          <w:ilvl w:val="0"/>
          <w:numId w:val="7"/>
        </w:numPr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4BEEE6C" w14:textId="77777777" w:rsidR="00B005BA" w:rsidRDefault="00B005BA" w:rsidP="00B005BA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1DEB8E62" w14:textId="77777777" w:rsidR="00A61114" w:rsidRDefault="00A61114" w:rsidP="00B005BA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</w:p>
    <w:p w14:paraId="5FC1C04D" w14:textId="77777777" w:rsidR="00A61114" w:rsidRDefault="00A61114" w:rsidP="00B005BA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</w:p>
    <w:p w14:paraId="0FCCC3DF" w14:textId="77777777" w:rsidR="00A61114" w:rsidRDefault="00A61114" w:rsidP="00B005BA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</w:p>
    <w:p w14:paraId="6D7DEEB5" w14:textId="77777777" w:rsidR="00A61114" w:rsidRDefault="00A61114" w:rsidP="00A94A64">
      <w:pPr>
        <w:pStyle w:val="Compact"/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</w:p>
    <w:p w14:paraId="4F754997" w14:textId="77777777" w:rsidR="00A61114" w:rsidRDefault="00A61114" w:rsidP="00A61114">
      <w:pPr>
        <w:pStyle w:val="Compact"/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</w:p>
    <w:p w14:paraId="2D66F2B9" w14:textId="77777777" w:rsidR="00A61114" w:rsidRDefault="00A61114" w:rsidP="00B005BA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</w:p>
    <w:p w14:paraId="0BB3E004" w14:textId="77777777" w:rsidR="00A61114" w:rsidRDefault="00A61114" w:rsidP="00A61114">
      <w:pPr>
        <w:spacing w:after="120"/>
        <w:jc w:val="both"/>
      </w:pPr>
      <w:r>
        <w:rPr>
          <w:noProof/>
        </w:rPr>
        <w:drawing>
          <wp:inline distT="0" distB="0" distL="0" distR="0" wp14:anchorId="051E95AE" wp14:editId="0160E5AB">
            <wp:extent cx="1379220" cy="60960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578019" wp14:editId="20DA3B04">
            <wp:extent cx="1394460" cy="464820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16D819" wp14:editId="5A6D3A81">
            <wp:extent cx="1798320" cy="472440"/>
            <wp:effectExtent l="0" t="0" r="0" b="381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47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6A57C8" wp14:editId="29B6633B">
            <wp:extent cx="1615440" cy="525780"/>
            <wp:effectExtent l="0" t="0" r="3810" b="762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D818C" w14:textId="0AE4B301" w:rsidR="00B005BA" w:rsidRDefault="00A61114" w:rsidP="00A61114">
      <w:pPr>
        <w:spacing w:after="120"/>
        <w:jc w:val="both"/>
      </w:pPr>
      <w:r>
        <w:t>Projekt pn. „Rewitalizacja i udostępnienie poprzemysłowego Dziedzictwa Górnego Śląska” współfinansowany przez Unię Europejską z Europejskiego Funduszu Rozwoju Regionalnego w ramach Programu Operacyjnego Infrastruktura i Środowisko na lata 2014-2020</w:t>
      </w:r>
    </w:p>
    <w:p w14:paraId="42F8364B" w14:textId="77777777" w:rsidR="002570F6" w:rsidRPr="00A61114" w:rsidRDefault="002570F6" w:rsidP="00A61114">
      <w:pPr>
        <w:spacing w:after="120"/>
        <w:jc w:val="both"/>
        <w:rPr>
          <w:rFonts w:asciiTheme="minorHAnsi" w:hAnsiTheme="minorHAnsi" w:cstheme="minorHAnsi"/>
          <w:u w:val="single"/>
          <w:lang w:val="x-none"/>
        </w:rPr>
      </w:pPr>
    </w:p>
    <w:p w14:paraId="35EFA94F" w14:textId="77777777" w:rsidR="00B005BA" w:rsidRPr="00B753F4" w:rsidRDefault="00B005BA" w:rsidP="00B005BA">
      <w:pPr>
        <w:pStyle w:val="Tekstpodstawowy"/>
        <w:tabs>
          <w:tab w:val="left" w:pos="426"/>
        </w:tabs>
        <w:spacing w:after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5.</w:t>
      </w:r>
      <w:r w:rsidRPr="00B753F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B005BA" w:rsidRPr="00B753F4" w14:paraId="0B052D83" w14:textId="77777777" w:rsidTr="00537D59">
        <w:tc>
          <w:tcPr>
            <w:tcW w:w="709" w:type="dxa"/>
            <w:vAlign w:val="center"/>
          </w:tcPr>
          <w:p w14:paraId="463F002F" w14:textId="77777777" w:rsidR="00B005BA" w:rsidRPr="00B753F4" w:rsidRDefault="00B005BA" w:rsidP="00537D59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79F6E5A9" w14:textId="77777777" w:rsidR="00B005BA" w:rsidRPr="00B753F4" w:rsidRDefault="00B005BA" w:rsidP="00537D59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0FD57564" w14:textId="77777777" w:rsidR="00B005BA" w:rsidRPr="00B753F4" w:rsidRDefault="00B005BA" w:rsidP="00537D59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B753F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B005BA" w:rsidRPr="00B753F4" w14:paraId="634F04A4" w14:textId="77777777" w:rsidTr="00537D59">
        <w:tc>
          <w:tcPr>
            <w:tcW w:w="709" w:type="dxa"/>
          </w:tcPr>
          <w:p w14:paraId="60AFA632" w14:textId="77777777" w:rsidR="00B005BA" w:rsidRPr="00B753F4" w:rsidRDefault="00B005BA" w:rsidP="00537D59">
            <w:pPr>
              <w:pStyle w:val="Tekstpodstawowy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4D87C16D" w14:textId="77777777" w:rsidR="00B005BA" w:rsidRPr="00B753F4" w:rsidRDefault="00B005BA" w:rsidP="00537D59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6C1456B3" w14:textId="77777777" w:rsidR="00B005BA" w:rsidRPr="00B753F4" w:rsidRDefault="00B005BA" w:rsidP="00537D59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971EBE8" w14:textId="77777777" w:rsidR="00B005BA" w:rsidRDefault="00B005BA" w:rsidP="00B005BA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52740570" w14:textId="77777777" w:rsidR="00B005BA" w:rsidRPr="00B753F4" w:rsidRDefault="00B005BA" w:rsidP="00B005BA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6</w:t>
      </w:r>
      <w:r w:rsidRPr="00B753F4">
        <w:rPr>
          <w:rFonts w:asciiTheme="minorHAnsi" w:hAnsiTheme="minorHAnsi" w:cstheme="minorHAnsi"/>
          <w:sz w:val="20"/>
          <w:szCs w:val="20"/>
        </w:rPr>
        <w:t>. Ofertę niniejszą składam na ……..... kolejno ponumerowanych stronach.</w:t>
      </w:r>
    </w:p>
    <w:p w14:paraId="48017194" w14:textId="77777777" w:rsidR="00B005BA" w:rsidRPr="00B753F4" w:rsidRDefault="00B005BA" w:rsidP="00B005BA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7</w:t>
      </w:r>
      <w:r w:rsidRPr="00B753F4">
        <w:rPr>
          <w:rFonts w:asciiTheme="minorHAnsi" w:hAnsiTheme="minorHAnsi" w:cstheme="minorHAnsi"/>
          <w:sz w:val="20"/>
          <w:szCs w:val="20"/>
        </w:rPr>
        <w:t>. Załącznikami do niniejszego formularza stanowiącymi integralną część oferty są:</w:t>
      </w:r>
    </w:p>
    <w:p w14:paraId="7A6F1713" w14:textId="77777777" w:rsidR="00B005BA" w:rsidRPr="00B753F4" w:rsidRDefault="00B005BA" w:rsidP="00B005BA">
      <w:pPr>
        <w:pStyle w:val="Akapitzlist"/>
        <w:numPr>
          <w:ilvl w:val="0"/>
          <w:numId w:val="8"/>
        </w:numPr>
        <w:spacing w:after="0"/>
        <w:rPr>
          <w:rFonts w:cstheme="minorHAnsi"/>
          <w:sz w:val="20"/>
          <w:szCs w:val="20"/>
        </w:rPr>
      </w:pPr>
      <w:r w:rsidRPr="00B753F4">
        <w:rPr>
          <w:rFonts w:cstheme="minorHAnsi"/>
          <w:sz w:val="20"/>
          <w:szCs w:val="20"/>
        </w:rPr>
        <w:t>.......................................................................</w:t>
      </w:r>
    </w:p>
    <w:p w14:paraId="12D52BB7" w14:textId="77777777" w:rsidR="00B005BA" w:rsidRPr="00B753F4" w:rsidRDefault="00B005BA" w:rsidP="00B005BA">
      <w:pPr>
        <w:numPr>
          <w:ilvl w:val="0"/>
          <w:numId w:val="8"/>
        </w:numPr>
        <w:spacing w:after="0"/>
        <w:ind w:left="357" w:hanging="357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16FAD00B" w14:textId="77777777" w:rsidR="00B005BA" w:rsidRPr="00B753F4" w:rsidRDefault="00B005BA" w:rsidP="00B005BA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2F0BF131" w14:textId="77777777" w:rsidR="00B005BA" w:rsidRPr="00B753F4" w:rsidRDefault="00B005BA" w:rsidP="00B005BA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7830AB4E" w14:textId="77777777" w:rsidR="00B005BA" w:rsidRPr="00B753F4" w:rsidRDefault="00B005BA" w:rsidP="00B005BA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7E28CC9D" w14:textId="0CA0DB60" w:rsidR="00B005BA" w:rsidRPr="00B753F4" w:rsidRDefault="004C4364" w:rsidP="004C4364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                                                                         </w:t>
      </w:r>
      <w:r w:rsidR="00B005BA"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D551220" w14:textId="6820A754" w:rsidR="004C4364" w:rsidRDefault="00B005BA" w:rsidP="00B005BA">
      <w:pPr>
        <w:spacing w:after="0"/>
        <w:jc w:val="center"/>
        <w:rPr>
          <w:rFonts w:asciiTheme="minorHAnsi" w:hAnsiTheme="minorHAnsi" w:cstheme="minorHAnsi"/>
          <w:bCs/>
          <w:sz w:val="20"/>
          <w:szCs w:val="20"/>
        </w:rPr>
      </w:pPr>
      <w:r w:rsidRPr="00B753F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</w:t>
      </w:r>
      <w:r w:rsidR="00A6111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</w:t>
      </w:r>
      <w:r w:rsidR="004C436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</w:t>
      </w:r>
      <w:r w:rsidRPr="00B753F4">
        <w:rPr>
          <w:rFonts w:asciiTheme="minorHAnsi" w:hAnsiTheme="minorHAnsi" w:cstheme="minorHAnsi"/>
          <w:bCs/>
          <w:sz w:val="20"/>
          <w:szCs w:val="20"/>
        </w:rPr>
        <w:t>podpis(y)  i pieczęcie osób upowa</w:t>
      </w:r>
      <w:r>
        <w:rPr>
          <w:rFonts w:asciiTheme="minorHAnsi" w:hAnsiTheme="minorHAnsi" w:cstheme="minorHAnsi"/>
          <w:bCs/>
          <w:sz w:val="20"/>
          <w:szCs w:val="20"/>
        </w:rPr>
        <w:t>żni</w:t>
      </w:r>
      <w:r w:rsidR="004C4364">
        <w:rPr>
          <w:rFonts w:asciiTheme="minorHAnsi" w:hAnsiTheme="minorHAnsi" w:cstheme="minorHAnsi"/>
          <w:bCs/>
          <w:sz w:val="20"/>
          <w:szCs w:val="20"/>
        </w:rPr>
        <w:t>onych</w:t>
      </w:r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7E3E97D8" w14:textId="0361353A" w:rsidR="00B005BA" w:rsidRDefault="004C436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</w:t>
      </w:r>
      <w:r w:rsidR="00B005BA">
        <w:rPr>
          <w:rFonts w:asciiTheme="minorHAnsi" w:hAnsiTheme="minorHAnsi" w:cstheme="minorHAnsi"/>
          <w:bCs/>
          <w:sz w:val="20"/>
          <w:szCs w:val="20"/>
        </w:rPr>
        <w:t>d</w:t>
      </w:r>
      <w:r w:rsidR="00A61114">
        <w:rPr>
          <w:rFonts w:asciiTheme="minorHAnsi" w:hAnsiTheme="minorHAnsi" w:cstheme="minorHAnsi"/>
          <w:bCs/>
          <w:sz w:val="20"/>
          <w:szCs w:val="20"/>
        </w:rPr>
        <w:t xml:space="preserve">o </w:t>
      </w:r>
      <w:r w:rsidR="00B005BA">
        <w:rPr>
          <w:rFonts w:asciiTheme="minorHAnsi" w:hAnsiTheme="minorHAnsi" w:cstheme="minorHAnsi"/>
          <w:bCs/>
          <w:sz w:val="20"/>
          <w:szCs w:val="20"/>
        </w:rPr>
        <w:t>reprezentowania</w:t>
      </w:r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B005BA">
        <w:rPr>
          <w:rFonts w:asciiTheme="minorHAnsi" w:hAnsiTheme="minorHAnsi" w:cstheme="minorHAnsi"/>
          <w:bCs/>
          <w:sz w:val="20"/>
          <w:szCs w:val="20"/>
        </w:rPr>
        <w:t>Wykonawc</w:t>
      </w:r>
      <w:r w:rsidR="00B005BA">
        <w:rPr>
          <w:rFonts w:asciiTheme="minorHAnsi" w:hAnsiTheme="minorHAnsi" w:cstheme="minorHAnsi"/>
          <w:sz w:val="20"/>
          <w:szCs w:val="20"/>
        </w:rPr>
        <w:t>y</w:t>
      </w:r>
    </w:p>
    <w:p w14:paraId="50400D09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740E9AF2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185D787A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3B98348A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62806175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79F28CC5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0BC52FBC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0C8BCE39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5A16D50D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232128B0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2CF32035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2E7E4956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76C3B0FC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0A252C56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7D18865D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41E995F8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46576074" w14:textId="77777777" w:rsidR="00A6111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05A8F2F0" w14:textId="77777777" w:rsidR="00A61114" w:rsidRDefault="00A61114" w:rsidP="00A94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40FB91BE" w14:textId="77777777" w:rsidR="00A61114" w:rsidRPr="00B753F4" w:rsidRDefault="00A61114" w:rsidP="00B005BA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</w:p>
    <w:p w14:paraId="5C5A9972" w14:textId="77777777" w:rsidR="002F0C49" w:rsidRDefault="002F0C49" w:rsidP="002F0C49">
      <w:pPr>
        <w:shd w:val="clear" w:color="auto" w:fill="FFFFFF"/>
        <w:spacing w:after="0" w:line="288" w:lineRule="atLeast"/>
        <w:textAlignment w:val="baseline"/>
        <w:rPr>
          <w:rFonts w:ascii="Helvetica" w:eastAsia="Times New Roman" w:hAnsi="Helvetica" w:cs="Helvetica"/>
          <w:b/>
          <w:bCs/>
          <w:color w:val="000000"/>
          <w:sz w:val="24"/>
          <w:szCs w:val="24"/>
          <w:bdr w:val="none" w:sz="0" w:space="0" w:color="auto" w:frame="1"/>
          <w:lang w:eastAsia="pl-PL"/>
        </w:rPr>
      </w:pPr>
    </w:p>
    <w:p w14:paraId="590A1A02" w14:textId="77777777" w:rsidR="00A61114" w:rsidRDefault="00A61114" w:rsidP="00A61114">
      <w:pPr>
        <w:spacing w:after="120"/>
        <w:jc w:val="both"/>
      </w:pPr>
      <w:r>
        <w:rPr>
          <w:noProof/>
        </w:rPr>
        <w:drawing>
          <wp:inline distT="0" distB="0" distL="0" distR="0" wp14:anchorId="2A5F79CD" wp14:editId="2BD079D3">
            <wp:extent cx="1379220" cy="609600"/>
            <wp:effectExtent l="0" t="0" r="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DE7103" wp14:editId="2BA2665E">
            <wp:extent cx="1394460" cy="464820"/>
            <wp:effectExtent l="0" t="0" r="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3DFBBE" wp14:editId="34EF6876">
            <wp:extent cx="1798320" cy="472440"/>
            <wp:effectExtent l="0" t="0" r="0" b="381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47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8758CC" wp14:editId="66667375">
            <wp:extent cx="1615440" cy="525780"/>
            <wp:effectExtent l="0" t="0" r="3810" b="762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8EA32" w14:textId="28D0BF67" w:rsidR="00A41894" w:rsidRPr="00A61114" w:rsidRDefault="00A61114" w:rsidP="00A61114">
      <w:pPr>
        <w:spacing w:after="120"/>
        <w:jc w:val="both"/>
        <w:rPr>
          <w:rFonts w:asciiTheme="minorHAnsi" w:hAnsiTheme="minorHAnsi" w:cstheme="minorHAnsi"/>
          <w:u w:val="single"/>
          <w:lang w:val="x-none"/>
        </w:rPr>
      </w:pPr>
      <w:r>
        <w:t>Projekt pn. „Rewitalizacja i udostępnienie poprzemysłowego Dziedzictwa Górnego Śląska” współfinansowany przez Unię Europejską z Europejskiego Funduszu Rozwoju Regionalnego w ramach Programu Operacyjnego Infrastruktura i Środowisko na lata 2014-2020</w:t>
      </w:r>
    </w:p>
    <w:sectPr w:rsidR="00A41894" w:rsidRPr="00A61114" w:rsidSect="000F6D7D">
      <w:headerReference w:type="even" r:id="rId17"/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18029" w14:textId="77777777" w:rsidR="0045504F" w:rsidRDefault="0045504F" w:rsidP="0076796D">
      <w:pPr>
        <w:spacing w:after="0" w:line="240" w:lineRule="auto"/>
      </w:pPr>
      <w:r>
        <w:separator/>
      </w:r>
    </w:p>
  </w:endnote>
  <w:endnote w:type="continuationSeparator" w:id="0">
    <w:p w14:paraId="2DF8A2A3" w14:textId="77777777" w:rsidR="0045504F" w:rsidRDefault="0045504F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8AB8A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72275127" wp14:editId="696129DF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B9C58B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B0D89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4A2BD40A" wp14:editId="0E7269D7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9C258" w14:textId="77777777" w:rsidR="0045504F" w:rsidRDefault="0045504F" w:rsidP="0076796D">
      <w:pPr>
        <w:spacing w:after="0" w:line="240" w:lineRule="auto"/>
      </w:pPr>
      <w:r>
        <w:separator/>
      </w:r>
    </w:p>
  </w:footnote>
  <w:footnote w:type="continuationSeparator" w:id="0">
    <w:p w14:paraId="364E7203" w14:textId="77777777" w:rsidR="0045504F" w:rsidRDefault="0045504F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723B0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462D4F88" wp14:editId="5350FC68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B5161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64F0001D" wp14:editId="66414CAC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E3EC6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4F902EA5" wp14:editId="695A5997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5154D"/>
    <w:multiLevelType w:val="hybridMultilevel"/>
    <w:tmpl w:val="D398F8A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318F0295"/>
    <w:multiLevelType w:val="hybridMultilevel"/>
    <w:tmpl w:val="FD7C30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5" w15:restartNumberingAfterBreak="0">
    <w:nsid w:val="77486A18"/>
    <w:multiLevelType w:val="hybridMultilevel"/>
    <w:tmpl w:val="E17A92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4A1170"/>
    <w:multiLevelType w:val="multilevel"/>
    <w:tmpl w:val="68B0B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8D85A1F"/>
    <w:multiLevelType w:val="hybridMultilevel"/>
    <w:tmpl w:val="61A6A60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7"/>
  </w:num>
  <w:num w:numId="5">
    <w:abstractNumId w:val="6"/>
  </w:num>
  <w:num w:numId="6">
    <w:abstractNumId w:val="3"/>
  </w:num>
  <w:num w:numId="7">
    <w:abstractNumId w:val="4"/>
  </w:num>
  <w:num w:numId="8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167D3"/>
    <w:rsid w:val="00025273"/>
    <w:rsid w:val="000431C8"/>
    <w:rsid w:val="00052212"/>
    <w:rsid w:val="000A3E7E"/>
    <w:rsid w:val="000B429D"/>
    <w:rsid w:val="000C352E"/>
    <w:rsid w:val="000C6207"/>
    <w:rsid w:val="000C6C23"/>
    <w:rsid w:val="000D755B"/>
    <w:rsid w:val="000F6D7D"/>
    <w:rsid w:val="00117091"/>
    <w:rsid w:val="00195CB8"/>
    <w:rsid w:val="00197982"/>
    <w:rsid w:val="001C2FD3"/>
    <w:rsid w:val="001E3E9E"/>
    <w:rsid w:val="001F2D59"/>
    <w:rsid w:val="002570F6"/>
    <w:rsid w:val="002C6E3C"/>
    <w:rsid w:val="002F06D4"/>
    <w:rsid w:val="002F0C49"/>
    <w:rsid w:val="002F3349"/>
    <w:rsid w:val="003305AC"/>
    <w:rsid w:val="00354FFF"/>
    <w:rsid w:val="00377488"/>
    <w:rsid w:val="00381395"/>
    <w:rsid w:val="00385529"/>
    <w:rsid w:val="0038789B"/>
    <w:rsid w:val="00396360"/>
    <w:rsid w:val="003A01E2"/>
    <w:rsid w:val="004508A0"/>
    <w:rsid w:val="0045504F"/>
    <w:rsid w:val="00467E38"/>
    <w:rsid w:val="004C4364"/>
    <w:rsid w:val="004D4037"/>
    <w:rsid w:val="004E6710"/>
    <w:rsid w:val="004F5423"/>
    <w:rsid w:val="005111A1"/>
    <w:rsid w:val="00515803"/>
    <w:rsid w:val="00534B88"/>
    <w:rsid w:val="00570CB4"/>
    <w:rsid w:val="00570F7F"/>
    <w:rsid w:val="005C5C49"/>
    <w:rsid w:val="005C7587"/>
    <w:rsid w:val="005D77B0"/>
    <w:rsid w:val="005F21D6"/>
    <w:rsid w:val="00603A03"/>
    <w:rsid w:val="00645EFF"/>
    <w:rsid w:val="00653AC0"/>
    <w:rsid w:val="00681DEB"/>
    <w:rsid w:val="006A7A32"/>
    <w:rsid w:val="00730968"/>
    <w:rsid w:val="0073356A"/>
    <w:rsid w:val="0076796D"/>
    <w:rsid w:val="0078474D"/>
    <w:rsid w:val="007D0AA7"/>
    <w:rsid w:val="0083442B"/>
    <w:rsid w:val="00844891"/>
    <w:rsid w:val="00854681"/>
    <w:rsid w:val="0086295D"/>
    <w:rsid w:val="008734C3"/>
    <w:rsid w:val="00915C50"/>
    <w:rsid w:val="00997B02"/>
    <w:rsid w:val="009A02A0"/>
    <w:rsid w:val="009D03D9"/>
    <w:rsid w:val="00A07B96"/>
    <w:rsid w:val="00A259B3"/>
    <w:rsid w:val="00A26DB6"/>
    <w:rsid w:val="00A41894"/>
    <w:rsid w:val="00A47592"/>
    <w:rsid w:val="00A51458"/>
    <w:rsid w:val="00A61114"/>
    <w:rsid w:val="00A9247D"/>
    <w:rsid w:val="00A94A64"/>
    <w:rsid w:val="00AC2E57"/>
    <w:rsid w:val="00AD0272"/>
    <w:rsid w:val="00B005BA"/>
    <w:rsid w:val="00B1300A"/>
    <w:rsid w:val="00B13784"/>
    <w:rsid w:val="00B32516"/>
    <w:rsid w:val="00B50758"/>
    <w:rsid w:val="00BF4736"/>
    <w:rsid w:val="00C0179B"/>
    <w:rsid w:val="00C55C24"/>
    <w:rsid w:val="00C9144C"/>
    <w:rsid w:val="00C9219C"/>
    <w:rsid w:val="00C94255"/>
    <w:rsid w:val="00CA6CA6"/>
    <w:rsid w:val="00CB4060"/>
    <w:rsid w:val="00D4124A"/>
    <w:rsid w:val="00D452C6"/>
    <w:rsid w:val="00D47244"/>
    <w:rsid w:val="00DE1C57"/>
    <w:rsid w:val="00DE5A14"/>
    <w:rsid w:val="00E00305"/>
    <w:rsid w:val="00E249C5"/>
    <w:rsid w:val="00E3523F"/>
    <w:rsid w:val="00E43235"/>
    <w:rsid w:val="00E861B3"/>
    <w:rsid w:val="00EF2955"/>
    <w:rsid w:val="00F1127B"/>
    <w:rsid w:val="00F17DA5"/>
    <w:rsid w:val="00FB36F8"/>
    <w:rsid w:val="00FC5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8991D5D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A26D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NormalnyWeb">
    <w:name w:val="Normal (Web)"/>
    <w:basedOn w:val="Normalny"/>
    <w:uiPriority w:val="99"/>
    <w:unhideWhenUsed/>
    <w:rsid w:val="003305A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3305AC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305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305A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305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305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305AC"/>
    <w:rPr>
      <w:b/>
      <w:bCs/>
      <w:lang w:eastAsia="en-US"/>
    </w:rPr>
  </w:style>
  <w:style w:type="character" w:styleId="Hipercze">
    <w:name w:val="Hyperlink"/>
    <w:basedOn w:val="Domylnaczcionkaakapitu"/>
    <w:uiPriority w:val="99"/>
    <w:unhideWhenUsed/>
    <w:rsid w:val="003305AC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305AC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E00305"/>
    <w:rPr>
      <w:i/>
      <w:iCs/>
    </w:rPr>
  </w:style>
  <w:style w:type="paragraph" w:styleId="Tekstpodstawowy">
    <w:name w:val="Body Text"/>
    <w:basedOn w:val="Normalny"/>
    <w:link w:val="TekstpodstawowyZnak"/>
    <w:uiPriority w:val="99"/>
    <w:unhideWhenUsed/>
    <w:rsid w:val="00B005B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005BA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B005BA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B005BA"/>
    <w:rPr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B005BA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FirstParagraph">
    <w:name w:val="First Paragraph"/>
    <w:basedOn w:val="Tekstpodstawowy"/>
    <w:next w:val="Tekstpodstawowy"/>
    <w:qFormat/>
    <w:rsid w:val="00B005BA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B005BA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6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hyperlink" Target="mailto:oferty@muzeumgornictwa.pl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06DE7B02127604EB0A1D34129623C49" ma:contentTypeVersion="15" ma:contentTypeDescription="Utwórz nowy dokument." ma:contentTypeScope="" ma:versionID="3043e3cfb50d70710345d18c0860bcff">
  <xsd:schema xmlns:xsd="http://www.w3.org/2001/XMLSchema" xmlns:xs="http://www.w3.org/2001/XMLSchema" xmlns:p="http://schemas.microsoft.com/office/2006/metadata/properties" xmlns:ns2="cab9d131-68e6-4bea-8699-324b479d3377" targetNamespace="http://schemas.microsoft.com/office/2006/metadata/properties" ma:root="true" ma:fieldsID="b6c7a1809c3c1a08b69bb933eb3d344f" ns2:_="">
    <xsd:import namespace="cab9d131-68e6-4bea-8699-324b479d337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9d131-68e6-4bea-8699-324b479d337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Wartość identyfikatora dokumentu" ma:description="Wartość identyfikatora dokumentu przypisanego do tego elementu." ma:internalName="_dlc_DocId" ma:readOnly="true">
      <xsd:simpleType>
        <xsd:restriction base="dms:Text"/>
      </xsd:simpleType>
    </xsd:element>
    <xsd:element name="_dlc_DocIdUrl" ma:index="9" nillable="true" ma:displayName="Identyfikator dokumentu" ma:description="Łącze stałe do tego dokumentu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entyfikator trwały" ma:description="Zachowaj identyfikator podczas dodawania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ab9d131-68e6-4bea-8699-324b479d3377">PM7XMKNYW35Y-71-125</_dlc_DocId>
    <_dlc_DocIdUrl xmlns="cab9d131-68e6-4bea-8699-324b479d3377">
      <Url>http://intranet/szablony/_layouts/15/DocIdRedir.aspx?ID=PM7XMKNYW35Y-71-125</Url>
      <Description>PM7XMKNYW35Y-71-125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B6A74CA-7245-49B3-9F3E-5D217A0F5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9d131-68e6-4bea-8699-324b479d33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A7E9D7-7B59-4934-B8C8-CE3ED86BF3FA}">
  <ds:schemaRefs>
    <ds:schemaRef ds:uri="http://schemas.microsoft.com/office/2006/metadata/properties"/>
    <ds:schemaRef ds:uri="http://schemas.microsoft.com/office/infopath/2007/PartnerControls"/>
    <ds:schemaRef ds:uri="cab9d131-68e6-4bea-8699-324b479d3377"/>
  </ds:schemaRefs>
</ds:datastoreItem>
</file>

<file path=customXml/itemProps3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A5A50E-8B8A-46F7-A99D-0EB556CEA6E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A00C28F-8177-44B0-B17A-6D04AC7D7A4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721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Anna Franik</cp:lastModifiedBy>
  <cp:revision>22</cp:revision>
  <cp:lastPrinted>2022-01-14T08:18:00Z</cp:lastPrinted>
  <dcterms:created xsi:type="dcterms:W3CDTF">2023-10-17T12:17:00Z</dcterms:created>
  <dcterms:modified xsi:type="dcterms:W3CDTF">2023-11-03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DE7B02127604EB0A1D34129623C49</vt:lpwstr>
  </property>
  <property fmtid="{D5CDD505-2E9C-101B-9397-08002B2CF9AE}" pid="3" name="_dlc_DocIdItemGuid">
    <vt:lpwstr>4611570d-4f69-4bbd-9cf4-68f85f736d75</vt:lpwstr>
  </property>
</Properties>
</file>